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Леснух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4793381" cy="6400800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2021305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4456496" cy="6448926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1533960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4735629" cy="5419023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541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4014838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245768" cy="4677877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4312117" cy="4726004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4211052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4233942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4226463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3599848" cy="2338938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3041583" cy="2415941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3051208" cy="2425566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4243098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4254366" cy="6410425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6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2061064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4754880" cy="4697128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6213642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5101389" cy="5053263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2063862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Даниил Леснухин</dc:creator>
  <dc:language>ru-RU</dc:language>
  <cp:keywords/>
  <dcterms:created xsi:type="dcterms:W3CDTF">2022-12-15T20:52:05Z</dcterms:created>
  <dcterms:modified xsi:type="dcterms:W3CDTF">2022-12-15T20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